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bb49a65188c718f72dcc912e3ace761406977c7"/>
    <w:p>
      <w:pPr>
        <w:pStyle w:val="Heading1"/>
      </w:pPr>
      <w:r>
        <w:t xml:space="preserve">Cover Letter for Accountant Position in China Shanghai</w:t>
      </w:r>
    </w:p>
    <w:p>
      <w:pPr>
        <w:pStyle w:val="FirstParagraph"/>
      </w:pPr>
      <w:r>
        <w:rPr>
          <w:bCs/>
          <w:b/>
        </w:rPr>
        <w:t xml:space="preserve">Dear [Hiring Manager's Name or HR Department],</w:t>
      </w:r>
    </w:p>
    <w:p>
      <w:pPr>
        <w:pStyle w:val="BodyText"/>
      </w:pPr>
      <w:r>
        <w:t xml:space="preserve">I am writing to express my sincere interest in the Accountant position at your esteemed organization in China Shanghai. As a dedicated and detail-oriented accounting professional with a passion for international finance, I am eager to contribute my skills and expertise to a dynamic company operating in one of the most economically vibrant regions of China. This</w:t>
      </w:r>
      <w:r>
        <w:t xml:space="preserve"> </w:t>
      </w:r>
      <w:r>
        <w:rPr>
          <w:bCs/>
          <w:b/>
        </w:rPr>
        <w:t xml:space="preserve">Cover Letter</w:t>
      </w:r>
      <w:r>
        <w:t xml:space="preserve"> </w:t>
      </w:r>
      <w:r>
        <w:t xml:space="preserve">serves as an introduction to my qualifications and outlines why I am uniquely suited for this role in the heart of Shanghai’s financial sector.</w:t>
      </w:r>
    </w:p>
    <w:p>
      <w:pPr>
        <w:pStyle w:val="BodyText"/>
      </w:pPr>
      <w:r>
        <w:t xml:space="preserve">With [X years] of experience as an</w:t>
      </w:r>
      <w:r>
        <w:t xml:space="preserve"> </w:t>
      </w:r>
      <w:r>
        <w:rPr>
          <w:bCs/>
          <w:b/>
        </w:rPr>
        <w:t xml:space="preserve">Accountant</w:t>
      </w:r>
      <w:r>
        <w:t xml:space="preserve">, I have developed a strong foundation in financial reporting, tax compliance, and strategic financial planning. My career has been defined by a commitment to precision, ethical standards, and the ability to adapt to diverse business environments. Whether working in multinational corporations or regional firms, I have consistently delivered results that align with organizational goals while navigating complex regulatory frameworks. My professional journey has equipped me with the technical knowledge and soft skills necessary to thrive in a fast-paced environment like China Shanghai.</w:t>
      </w:r>
    </w:p>
    <w:p>
      <w:pPr>
        <w:pStyle w:val="BodyText"/>
      </w:pPr>
      <w:r>
        <w:t xml:space="preserve">China Shanghai, as a global financial hub, offers unparalleled opportunities for growth and innovation. The city’s unique blend of traditional values and modern economic practices makes it an ideal location for professionals who seek to combine cultural sensitivity with technical expertise. As an</w:t>
      </w:r>
      <w:r>
        <w:t xml:space="preserve"> </w:t>
      </w:r>
      <w:r>
        <w:rPr>
          <w:bCs/>
          <w:b/>
        </w:rPr>
        <w:t xml:space="preserve">Accountant</w:t>
      </w:r>
      <w:r>
        <w:t xml:space="preserve">, I understand the importance of understanding local market dynamics, regulatory requirements, and business customs. My previous experience working with international clients has prepared me to navigate the nuances of accounting in a cross-cultural context, ensuring compliance with both Chinese and global financial standards.</w:t>
      </w:r>
    </w:p>
    <w:p>
      <w:pPr>
        <w:pStyle w:val="BodyText"/>
      </w:pPr>
      <w:r>
        <w:t xml:space="preserve">One of my key strengths is my ability to analyze financial data and provide actionable insights that drive business decisions. For instance, during my tenure at [Previous Company], I implemented a streamlined accounting system that reduced processing time by 30% while improving accuracy. This experience not only enhanced operational efficiency but also reinforced the value of meticulous record-keeping and proactive problem-solving—skills I believe are critical for success in China Shanghai’s competitive business landscape. Additionally, my proficiency in financial software such as SAP, QuickBooks, and Excel has allowed me to support teams in achieving their objectives with precision.</w:t>
      </w:r>
    </w:p>
    <w:p>
      <w:pPr>
        <w:pStyle w:val="BodyText"/>
      </w:pPr>
      <w:r>
        <w:t xml:space="preserve">Working in China Shanghai would be a natural extension of my career aspirations. The city’s rapid economic growth and emphasis on innovation create a fertile ground for professionals who are driven to make an impact. As an</w:t>
      </w:r>
      <w:r>
        <w:t xml:space="preserve"> </w:t>
      </w:r>
      <w:r>
        <w:rPr>
          <w:bCs/>
          <w:b/>
        </w:rPr>
        <w:t xml:space="preserve">Accountant</w:t>
      </w:r>
      <w:r>
        <w:t xml:space="preserve">, I am particularly drawn to the opportunities presented by Shanghai’s financial institutions, technology-driven enterprises, and international trade networks. I am keen to contribute my expertise in financial management while immersing myself in the city’s rich cultural heritage and entrepreneurial spirit. This role would allow me to leverage my skills in a setting where precision, adaptability, and a forward-thinking mindset are highly valued.</w:t>
      </w:r>
    </w:p>
    <w:p>
      <w:pPr>
        <w:pStyle w:val="BodyText"/>
      </w:pPr>
      <w:r>
        <w:t xml:space="preserve">What sets me apart is my dedication to continuous learning and professional development. I have actively pursued certifications such as [Relevant Certification, e.g., CPA or CMA], which have deepened my understanding of financial regulations in both domestic and international contexts. Furthermore, I am fluent in [Languages, e.g., English and Mandarin], enabling me to communicate effectively with stakeholders across diverse teams. These qualifications align seamlessly with the requirements of an</w:t>
      </w:r>
      <w:r>
        <w:t xml:space="preserve"> </w:t>
      </w:r>
      <w:r>
        <w:rPr>
          <w:bCs/>
          <w:b/>
        </w:rPr>
        <w:t xml:space="preserve">Accountant</w:t>
      </w:r>
      <w:r>
        <w:t xml:space="preserve"> </w:t>
      </w:r>
      <w:r>
        <w:t xml:space="preserve">role in China Shanghai, where multilingual capabilities and cross-cultural competence are essential for success.</w:t>
      </w:r>
    </w:p>
    <w:p>
      <w:pPr>
        <w:pStyle w:val="BodyText"/>
      </w:pPr>
      <w:r>
        <w:t xml:space="preserve">I am particularly impressed by your organization’s commitment to [Mention Specific Company Value or Achievement, e.g., "sustainable growth" or "innovative financial solutions"]. As someone who thrives in collaborative environments, I am eager to contribute my expertise to a team that shares a vision for excellence. The opportunity to work in China Shanghai is not just a professional milestone but also a personal aspiration. I am confident that my background, skills, and passion for accounting will allow me to make meaningful contributions to your organization.</w:t>
      </w:r>
    </w:p>
    <w:p>
      <w:pPr>
        <w:pStyle w:val="BodyText"/>
      </w:pPr>
      <w:r>
        <w:t xml:space="preserve">In conclusion, I am excited about the possibility of joining your team as an</w:t>
      </w:r>
      <w:r>
        <w:t xml:space="preserve"> </w:t>
      </w:r>
      <w:r>
        <w:rPr>
          <w:bCs/>
          <w:b/>
        </w:rPr>
        <w:t xml:space="preserve">Accountant</w:t>
      </w:r>
      <w:r>
        <w:t xml:space="preserve"> </w:t>
      </w:r>
      <w:r>
        <w:t xml:space="preserve">in China Shanghai. My experience, combined with my enthusiasm for this dynamic region, makes me a strong candidate for this position. I would welcome the opportunity to discuss how my qualifications align with your needs and contribute to your organization’s continued success. Thank you for considering my application.</w:t>
      </w:r>
    </w:p>
    <w:p>
      <w:pPr>
        <w:pStyle w:val="BodyText"/>
      </w:pPr>
      <w:r>
        <w:t xml:space="preserve">Warm regards,</w:t>
      </w:r>
    </w:p>
    <w:p>
      <w:pPr>
        <w:pStyle w:val="BodyText"/>
      </w:pPr>
      <w:r>
        <w:rPr>
          <w:bCs/>
          <w:b/>
        </w:rPr>
        <w:t xml:space="preserve">[Your Full Name]</w:t>
      </w:r>
      <w:r>
        <w:br/>
      </w:r>
      <w:r>
        <w:t xml:space="preserve">[Your Phone Number]</w:t>
      </w:r>
      <w:r>
        <w:br/>
      </w:r>
      <w:r>
        <w:t xml:space="preserve">[Your Email Address]</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countant Position in China Shanghai</dc:title>
  <dc:creator/>
  <cp:keywords/>
  <dcterms:created xsi:type="dcterms:W3CDTF">2026-07-21T14:04:28Z</dcterms:created>
  <dcterms:modified xsi:type="dcterms:W3CDTF">2026-07-21T14:04:28Z</dcterms:modified>
</cp:coreProperties>
</file>

<file path=docProps/custom.xml><?xml version="1.0" encoding="utf-8"?>
<Properties xmlns="http://schemas.openxmlformats.org/officeDocument/2006/custom-properties" xmlns:vt="http://schemas.openxmlformats.org/officeDocument/2006/docPropsVTypes"/>
</file>